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74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397"/>
        <w:gridCol w:w="7488"/>
        <w:gridCol w:w="2860"/>
      </w:tblGrid>
      <w:tr w:rsidR="00D50F42" w:rsidRPr="00F631F7" w14:paraId="7C35D028" w14:textId="77777777" w:rsidTr="00F12DAD">
        <w:trPr>
          <w:trHeight w:val="558"/>
        </w:trPr>
        <w:tc>
          <w:tcPr>
            <w:tcW w:w="13745" w:type="dxa"/>
            <w:gridSpan w:val="3"/>
            <w:vAlign w:val="center"/>
          </w:tcPr>
          <w:p w14:paraId="05F3FCCC" w14:textId="13E1FBE3" w:rsidR="00D50F42" w:rsidRPr="00F631F7" w:rsidRDefault="005405A2" w:rsidP="0024276F">
            <w:pPr>
              <w:jc w:val="center"/>
              <w:rPr>
                <w:b/>
                <w:bCs/>
              </w:rPr>
            </w:pPr>
            <w:bookmarkStart w:id="0" w:name="_GoBack"/>
            <w:bookmarkEnd w:id="0"/>
            <w:r>
              <w:rPr>
                <w:b/>
                <w:bCs/>
              </w:rPr>
              <w:t>TECHNOLOGY</w:t>
            </w:r>
          </w:p>
        </w:tc>
      </w:tr>
      <w:tr w:rsidR="0004725D" w:rsidRPr="00F631F7" w14:paraId="2DF9DCDE" w14:textId="77777777" w:rsidTr="00AC0559">
        <w:trPr>
          <w:trHeight w:val="558"/>
        </w:trPr>
        <w:tc>
          <w:tcPr>
            <w:tcW w:w="3397" w:type="dxa"/>
            <w:vAlign w:val="center"/>
          </w:tcPr>
          <w:p w14:paraId="225E5027" w14:textId="228488F4" w:rsidR="0004725D" w:rsidRPr="00F631F7" w:rsidRDefault="00AC0559" w:rsidP="0004725D">
            <w:pPr>
              <w:jc w:val="center"/>
              <w:rPr>
                <w:b/>
                <w:bCs/>
              </w:rPr>
            </w:pPr>
            <w:bookmarkStart w:id="1" w:name="_Hlk35355639"/>
            <w:r>
              <w:rPr>
                <w:b/>
                <w:bCs/>
              </w:rPr>
              <w:t>OBJECTIVES</w:t>
            </w:r>
          </w:p>
        </w:tc>
        <w:tc>
          <w:tcPr>
            <w:tcW w:w="7488" w:type="dxa"/>
            <w:vAlign w:val="center"/>
          </w:tcPr>
          <w:p w14:paraId="1735AD08" w14:textId="3896B4C6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ACTIVITIES</w:t>
            </w:r>
          </w:p>
        </w:tc>
        <w:tc>
          <w:tcPr>
            <w:tcW w:w="2860" w:type="dxa"/>
            <w:vAlign w:val="center"/>
          </w:tcPr>
          <w:p w14:paraId="6BBF890E" w14:textId="61536B90" w:rsidR="0004725D" w:rsidRPr="00F631F7" w:rsidRDefault="00AC0559" w:rsidP="0004725D">
            <w:pPr>
              <w:jc w:val="center"/>
              <w:rPr>
                <w:b/>
                <w:bCs/>
              </w:rPr>
            </w:pPr>
            <w:r w:rsidRPr="00F631F7">
              <w:rPr>
                <w:b/>
                <w:bCs/>
              </w:rPr>
              <w:t>RESOURCES</w:t>
            </w:r>
          </w:p>
        </w:tc>
      </w:tr>
      <w:tr w:rsidR="0004725D" w14:paraId="08D1CA21" w14:textId="77777777" w:rsidTr="00AC0559">
        <w:trPr>
          <w:trHeight w:val="1125"/>
        </w:trPr>
        <w:tc>
          <w:tcPr>
            <w:tcW w:w="3397" w:type="dxa"/>
          </w:tcPr>
          <w:p w14:paraId="7030FA03" w14:textId="4538B074" w:rsidR="0004725D" w:rsidRPr="00745043" w:rsidRDefault="00EF689A" w:rsidP="00EF689A">
            <w:r>
              <w:t xml:space="preserve">- </w:t>
            </w:r>
            <w:r w:rsidR="00740FC6">
              <w:t xml:space="preserve">To be able to </w:t>
            </w:r>
            <w:r w:rsidR="000B5EA9">
              <w:t>create a video blog by expressing one’s feelings and thoughts on a topic</w:t>
            </w:r>
          </w:p>
        </w:tc>
        <w:tc>
          <w:tcPr>
            <w:tcW w:w="7488" w:type="dxa"/>
          </w:tcPr>
          <w:p w14:paraId="11AB8578" w14:textId="026C9AB3" w:rsidR="00AC0559" w:rsidRDefault="00AC0559" w:rsidP="00AC055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IOR KNOWLEDGE:</w:t>
            </w:r>
          </w:p>
          <w:p w14:paraId="447CB0DC" w14:textId="3550101F" w:rsidR="00740FC6" w:rsidRPr="000B5EA9" w:rsidRDefault="000B5EA9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Speaking skills</w:t>
            </w:r>
          </w:p>
          <w:p w14:paraId="5B87358D" w14:textId="7BBEB933" w:rsidR="000B5EA9" w:rsidRPr="000B5EA9" w:rsidRDefault="000B5EA9" w:rsidP="00925523">
            <w:pPr>
              <w:pStyle w:val="ListParagraph"/>
              <w:numPr>
                <w:ilvl w:val="0"/>
                <w:numId w:val="9"/>
              </w:numPr>
              <w:rPr>
                <w:b/>
                <w:bCs/>
              </w:rPr>
            </w:pPr>
            <w:r>
              <w:t>Preparing an oral</w:t>
            </w:r>
          </w:p>
          <w:p w14:paraId="264D3A35" w14:textId="0C4E40A4" w:rsidR="000B5EA9" w:rsidRDefault="000B5EA9" w:rsidP="00925523">
            <w:pPr>
              <w:pStyle w:val="ListParagraph"/>
              <w:numPr>
                <w:ilvl w:val="0"/>
                <w:numId w:val="9"/>
              </w:numPr>
            </w:pPr>
            <w:r w:rsidRPr="000B5EA9">
              <w:t>Using a phone/device to record video</w:t>
            </w:r>
          </w:p>
          <w:p w14:paraId="31129E48" w14:textId="0D8A970D" w:rsidR="000B5EA9" w:rsidRDefault="000B5EA9" w:rsidP="00925523">
            <w:pPr>
              <w:pStyle w:val="ListParagraph"/>
              <w:numPr>
                <w:ilvl w:val="0"/>
                <w:numId w:val="9"/>
              </w:numPr>
            </w:pPr>
            <w:r>
              <w:t>Emailing media</w:t>
            </w:r>
          </w:p>
          <w:p w14:paraId="18D195F5" w14:textId="40F3F10F" w:rsidR="000B5EA9" w:rsidRPr="000B5EA9" w:rsidRDefault="000B5EA9" w:rsidP="00925523">
            <w:pPr>
              <w:pStyle w:val="ListParagraph"/>
              <w:numPr>
                <w:ilvl w:val="0"/>
                <w:numId w:val="9"/>
              </w:numPr>
            </w:pPr>
            <w:r>
              <w:t xml:space="preserve">Video Blogging </w:t>
            </w:r>
          </w:p>
          <w:p w14:paraId="64469C4C" w14:textId="77777777" w:rsidR="007709FA" w:rsidRPr="007709FA" w:rsidRDefault="007709FA" w:rsidP="007709FA">
            <w:pPr>
              <w:rPr>
                <w:b/>
                <w:bCs/>
              </w:rPr>
            </w:pPr>
          </w:p>
          <w:p w14:paraId="2861C7D5" w14:textId="77777777" w:rsidR="00740FC6" w:rsidRDefault="00AC0559" w:rsidP="00AC0559">
            <w:pPr>
              <w:rPr>
                <w:b/>
                <w:bCs/>
                <w:u w:val="single"/>
              </w:rPr>
            </w:pPr>
            <w:r w:rsidRPr="007709FA">
              <w:rPr>
                <w:b/>
                <w:bCs/>
                <w:u w:val="single"/>
              </w:rPr>
              <w:t>ACTIVITY:</w:t>
            </w:r>
            <w:r w:rsidR="00740FC6">
              <w:rPr>
                <w:b/>
                <w:bCs/>
                <w:u w:val="single"/>
              </w:rPr>
              <w:t xml:space="preserve"> </w:t>
            </w:r>
          </w:p>
          <w:p w14:paraId="6EC6538D" w14:textId="10A6A4EF" w:rsidR="00AC0559" w:rsidRDefault="000B5EA9" w:rsidP="00740FC6">
            <w:pPr>
              <w:pStyle w:val="ListParagraph"/>
              <w:numPr>
                <w:ilvl w:val="0"/>
                <w:numId w:val="8"/>
              </w:numPr>
            </w:pPr>
            <w:r>
              <w:t xml:space="preserve">Create a video blog where you talk about your experiences </w:t>
            </w:r>
            <w:r w:rsidR="003F1BFC">
              <w:t xml:space="preserve">and feelings </w:t>
            </w:r>
            <w:r>
              <w:t>during lockdown</w:t>
            </w:r>
            <w:r w:rsidR="00FA63F9">
              <w:t xml:space="preserve"> for 1 minute and 30 seconds</w:t>
            </w:r>
          </w:p>
          <w:p w14:paraId="2CA3554E" w14:textId="090204BD" w:rsidR="00740FC6" w:rsidRPr="00740FC6" w:rsidRDefault="003F1BFC" w:rsidP="00740FC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ESSON 1</w:t>
            </w:r>
            <w:r w:rsidR="00740FC6" w:rsidRPr="00740FC6">
              <w:rPr>
                <w:b/>
                <w:bCs/>
                <w:u w:val="single"/>
              </w:rPr>
              <w:t>:</w:t>
            </w:r>
          </w:p>
          <w:p w14:paraId="4FC35CE3" w14:textId="4796B1B0" w:rsidR="00E10DCA" w:rsidRDefault="003F1BFC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Write </w:t>
            </w:r>
            <w:r w:rsidR="000B5EA9">
              <w:t xml:space="preserve">down some ideas of what </w:t>
            </w:r>
            <w:r>
              <w:t>you would</w:t>
            </w:r>
            <w:r w:rsidR="000B5EA9">
              <w:t xml:space="preserve"> like to say before you start recording. </w:t>
            </w:r>
          </w:p>
          <w:p w14:paraId="0826287B" w14:textId="2C4DD406" w:rsidR="003F1BFC" w:rsidRDefault="003F1BFC" w:rsidP="00AC0559">
            <w:pPr>
              <w:pStyle w:val="ListParagraph"/>
              <w:numPr>
                <w:ilvl w:val="0"/>
                <w:numId w:val="8"/>
              </w:numPr>
            </w:pPr>
            <w:r>
              <w:t xml:space="preserve">Try to focus on the following: </w:t>
            </w:r>
          </w:p>
          <w:p w14:paraId="40CBB662" w14:textId="25526070" w:rsidR="003F1BFC" w:rsidRDefault="003F1BFC" w:rsidP="003F1BFC">
            <w:pPr>
              <w:pStyle w:val="ListParagraph"/>
              <w:numPr>
                <w:ilvl w:val="1"/>
                <w:numId w:val="8"/>
              </w:numPr>
            </w:pPr>
            <w:r>
              <w:t>What are you grateful for?</w:t>
            </w:r>
          </w:p>
          <w:p w14:paraId="5D2247C0" w14:textId="4E280564" w:rsidR="003F1BFC" w:rsidRDefault="003F1BFC" w:rsidP="003F1BFC">
            <w:pPr>
              <w:pStyle w:val="ListParagraph"/>
              <w:numPr>
                <w:ilvl w:val="1"/>
                <w:numId w:val="8"/>
              </w:numPr>
            </w:pPr>
            <w:r>
              <w:t>Which parts have you enjoyed/not enjoyed?</w:t>
            </w:r>
          </w:p>
          <w:p w14:paraId="0F88C810" w14:textId="20A2AB1A" w:rsidR="003F1BFC" w:rsidRDefault="003F1BFC" w:rsidP="003F1BFC">
            <w:pPr>
              <w:pStyle w:val="ListParagraph"/>
              <w:numPr>
                <w:ilvl w:val="1"/>
                <w:numId w:val="8"/>
              </w:numPr>
            </w:pPr>
            <w:r>
              <w:t>What new skills or hobbies have you gotten into</w:t>
            </w:r>
          </w:p>
          <w:p w14:paraId="1B8ACDA7" w14:textId="11195F53" w:rsidR="003F1BFC" w:rsidRDefault="003F1BFC" w:rsidP="003F1BFC">
            <w:pPr>
              <w:pStyle w:val="ListParagraph"/>
              <w:numPr>
                <w:ilvl w:val="1"/>
                <w:numId w:val="8"/>
              </w:numPr>
            </w:pPr>
            <w:r>
              <w:t>What are you excited to do when lockdown is over?</w:t>
            </w:r>
          </w:p>
          <w:p w14:paraId="4F7759A7" w14:textId="7B2B977B" w:rsidR="003F1BFC" w:rsidRDefault="003F1BFC" w:rsidP="003F1BFC">
            <w:pPr>
              <w:pStyle w:val="ListParagraph"/>
              <w:numPr>
                <w:ilvl w:val="1"/>
                <w:numId w:val="8"/>
              </w:numPr>
            </w:pPr>
            <w:r>
              <w:t>Which friends/family do you miss and what do you miss doing with them?</w:t>
            </w:r>
          </w:p>
          <w:p w14:paraId="525F5520" w14:textId="67E5FA3B" w:rsidR="003F1BFC" w:rsidRDefault="003F1BFC" w:rsidP="003F1BFC">
            <w:pPr>
              <w:pStyle w:val="ListParagraph"/>
              <w:numPr>
                <w:ilvl w:val="0"/>
                <w:numId w:val="8"/>
              </w:numPr>
            </w:pPr>
            <w:r>
              <w:t>Read through it and try to memorize it and practice how to you will say things</w:t>
            </w:r>
          </w:p>
          <w:p w14:paraId="3642033D" w14:textId="49351859" w:rsidR="00743ACC" w:rsidRDefault="003F1BFC" w:rsidP="00FA63F9">
            <w:pPr>
              <w:pStyle w:val="ListParagraph"/>
              <w:numPr>
                <w:ilvl w:val="0"/>
                <w:numId w:val="8"/>
              </w:numPr>
            </w:pPr>
            <w:r>
              <w:t xml:space="preserve">Do a practice round where you </w:t>
            </w:r>
            <w:r w:rsidR="00B12F53">
              <w:t xml:space="preserve">time yourself </w:t>
            </w:r>
          </w:p>
          <w:p w14:paraId="3E8DD643" w14:textId="5F38C4B2" w:rsidR="00B12F53" w:rsidRDefault="00B12F53" w:rsidP="00B12F53">
            <w:pPr>
              <w:rPr>
                <w:b/>
                <w:bCs/>
                <w:u w:val="single"/>
              </w:rPr>
            </w:pPr>
            <w:r w:rsidRPr="00B12F53">
              <w:rPr>
                <w:b/>
                <w:bCs/>
                <w:u w:val="single"/>
              </w:rPr>
              <w:t>LESSON 2:</w:t>
            </w:r>
          </w:p>
          <w:p w14:paraId="1FDEC9A4" w14:textId="17115BA2" w:rsidR="00B12F53" w:rsidRPr="00B12F53" w:rsidRDefault="00B12F53" w:rsidP="00B12F53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u w:val="single"/>
              </w:rPr>
            </w:pPr>
            <w:r>
              <w:t>You are now going to record yourself (or someone in your family can record you)</w:t>
            </w:r>
          </w:p>
          <w:p w14:paraId="3E30EDE1" w14:textId="0FF50A74" w:rsidR="003F1BFC" w:rsidRDefault="003F1BFC" w:rsidP="003F1BFC">
            <w:pPr>
              <w:pStyle w:val="ListParagraph"/>
              <w:numPr>
                <w:ilvl w:val="0"/>
                <w:numId w:val="8"/>
              </w:numPr>
            </w:pPr>
            <w:r>
              <w:t>Once you start recording, do not read from your piece of paper but you can use it to peek at if you forget what you were going to say</w:t>
            </w:r>
          </w:p>
          <w:p w14:paraId="469ECB3F" w14:textId="76DBC91A" w:rsidR="00B12F53" w:rsidRDefault="00B12F53" w:rsidP="003F1BFC">
            <w:pPr>
              <w:pStyle w:val="ListParagraph"/>
              <w:numPr>
                <w:ilvl w:val="0"/>
                <w:numId w:val="8"/>
              </w:numPr>
            </w:pPr>
            <w:r>
              <w:t>Speak with confidence, make eye contact, have good posture, use expression in your voice, be captivating, have fun!</w:t>
            </w:r>
          </w:p>
          <w:p w14:paraId="1EC1B445" w14:textId="3D01CED9" w:rsidR="003F1BFC" w:rsidRDefault="003F1BFC" w:rsidP="003F1BFC">
            <w:pPr>
              <w:pStyle w:val="ListParagraph"/>
              <w:numPr>
                <w:ilvl w:val="0"/>
                <w:numId w:val="8"/>
              </w:numPr>
            </w:pPr>
            <w:r>
              <w:t>I am looking forward to seeing all your wonderful faces!</w:t>
            </w:r>
          </w:p>
          <w:p w14:paraId="02E99AE2" w14:textId="68BEF18A" w:rsidR="00BE0DB9" w:rsidRDefault="00BE0DB9" w:rsidP="00BE0DB9">
            <w:pPr>
              <w:pStyle w:val="ListParagraph"/>
            </w:pPr>
          </w:p>
          <w:p w14:paraId="00452828" w14:textId="14F3F54A" w:rsidR="00B12F53" w:rsidRDefault="00B12F53" w:rsidP="00BE0DB9">
            <w:pPr>
              <w:pStyle w:val="ListParagraph"/>
            </w:pPr>
          </w:p>
          <w:p w14:paraId="6E15D206" w14:textId="77777777" w:rsidR="00FA63F9" w:rsidRDefault="00FA63F9" w:rsidP="00BE0DB9">
            <w:pPr>
              <w:pStyle w:val="ListParagraph"/>
            </w:pPr>
          </w:p>
          <w:p w14:paraId="4A91F90A" w14:textId="65068F89" w:rsidR="00740FC6" w:rsidRDefault="003F1BFC" w:rsidP="00740FC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lastRenderedPageBreak/>
              <w:t>Submitting work</w:t>
            </w:r>
            <w:r w:rsidR="00740FC6">
              <w:rPr>
                <w:b/>
                <w:bCs/>
                <w:u w:val="single"/>
              </w:rPr>
              <w:t>:</w:t>
            </w:r>
          </w:p>
          <w:p w14:paraId="3D6C41D0" w14:textId="77777777" w:rsidR="00740FC6" w:rsidRDefault="003F1BFC" w:rsidP="003F1BFC">
            <w:pPr>
              <w:pStyle w:val="ListParagraph"/>
              <w:numPr>
                <w:ilvl w:val="0"/>
                <w:numId w:val="8"/>
              </w:numPr>
            </w:pPr>
            <w:r>
              <w:t xml:space="preserve">Please email your video to me at </w:t>
            </w:r>
          </w:p>
          <w:p w14:paraId="7FBADEDA" w14:textId="33176483" w:rsidR="003F1BFC" w:rsidRDefault="008F42C1" w:rsidP="003F1BFC">
            <w:pPr>
              <w:pStyle w:val="ListParagraph"/>
              <w:numPr>
                <w:ilvl w:val="0"/>
                <w:numId w:val="8"/>
              </w:numPr>
            </w:pPr>
            <w:hyperlink r:id="rId5" w:history="1">
              <w:r w:rsidR="003F1BFC" w:rsidRPr="000321BF">
                <w:rPr>
                  <w:rStyle w:val="Hyperlink"/>
                </w:rPr>
                <w:t>Kirstenanthony0@gmail.com</w:t>
              </w:r>
            </w:hyperlink>
          </w:p>
          <w:p w14:paraId="0A626092" w14:textId="5BBD1426" w:rsidR="003F1BFC" w:rsidRPr="00740FC6" w:rsidRDefault="003F1BFC" w:rsidP="003F1BFC">
            <w:pPr>
              <w:pStyle w:val="ListParagraph"/>
            </w:pPr>
          </w:p>
        </w:tc>
        <w:tc>
          <w:tcPr>
            <w:tcW w:w="2860" w:type="dxa"/>
          </w:tcPr>
          <w:p w14:paraId="30CE0F8D" w14:textId="2973A2B2" w:rsidR="00AC0559" w:rsidRDefault="00AC0559" w:rsidP="00AC0559">
            <w:r>
              <w:lastRenderedPageBreak/>
              <w:t xml:space="preserve">- </w:t>
            </w:r>
            <w:r w:rsidR="000B5EA9">
              <w:t xml:space="preserve">video recording device: cellphone </w:t>
            </w:r>
            <w:r w:rsidR="003F1BFC">
              <w:t>etc.</w:t>
            </w:r>
          </w:p>
          <w:p w14:paraId="0810EEBD" w14:textId="7A2A6092" w:rsidR="000B5EA9" w:rsidRDefault="000B5EA9" w:rsidP="00AC0559">
            <w:r>
              <w:t>-access to internet</w:t>
            </w:r>
          </w:p>
          <w:p w14:paraId="46C7BC85" w14:textId="6C0A9DF9" w:rsidR="000B5EA9" w:rsidRDefault="000B5EA9" w:rsidP="00AC0559">
            <w:r>
              <w:t>-email</w:t>
            </w:r>
          </w:p>
          <w:p w14:paraId="4A5A6497" w14:textId="1DCC8050" w:rsidR="0004725D" w:rsidRPr="00745043" w:rsidRDefault="0004725D" w:rsidP="00BE0DB9"/>
        </w:tc>
      </w:tr>
      <w:bookmarkEnd w:id="1"/>
    </w:tbl>
    <w:p w14:paraId="5D1A56B4" w14:textId="2485A395" w:rsidR="00E7604A" w:rsidRDefault="00E7604A" w:rsidP="003F1BFC">
      <w:pPr>
        <w:rPr>
          <w:rFonts w:ascii="Arial" w:hAnsi="Arial" w:cs="Arial"/>
          <w:b/>
          <w:bCs/>
          <w:u w:val="single"/>
        </w:rPr>
      </w:pPr>
    </w:p>
    <w:sectPr w:rsidR="00E7604A" w:rsidSect="00D50F42">
      <w:pgSz w:w="15840" w:h="12240" w:orient="landscape" w:code="1"/>
      <w:pgMar w:top="450" w:right="1134" w:bottom="709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B3701"/>
    <w:multiLevelType w:val="hybridMultilevel"/>
    <w:tmpl w:val="E45EAD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F3443"/>
    <w:multiLevelType w:val="hybridMultilevel"/>
    <w:tmpl w:val="3A1EE4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A35C6"/>
    <w:multiLevelType w:val="hybridMultilevel"/>
    <w:tmpl w:val="38161EE8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92F13"/>
    <w:multiLevelType w:val="hybridMultilevel"/>
    <w:tmpl w:val="13446340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97A33"/>
    <w:multiLevelType w:val="hybridMultilevel"/>
    <w:tmpl w:val="5630FDDE"/>
    <w:lvl w:ilvl="0" w:tplc="903CE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8F76A8"/>
    <w:multiLevelType w:val="hybridMultilevel"/>
    <w:tmpl w:val="C8168DF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D93671"/>
    <w:multiLevelType w:val="hybridMultilevel"/>
    <w:tmpl w:val="B576E54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6981C3E"/>
    <w:multiLevelType w:val="hybridMultilevel"/>
    <w:tmpl w:val="1BF297F0"/>
    <w:lvl w:ilvl="0" w:tplc="518CFA2C">
      <w:numFmt w:val="bullet"/>
      <w:lvlText w:val="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C5AE8"/>
    <w:multiLevelType w:val="hybridMultilevel"/>
    <w:tmpl w:val="9DBA62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12E3E"/>
    <w:multiLevelType w:val="multilevel"/>
    <w:tmpl w:val="6DAE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6"/>
  </w:num>
  <w:num w:numId="3">
    <w:abstractNumId w:val="1"/>
  </w:num>
  <w:num w:numId="4">
    <w:abstractNumId w:val="5"/>
  </w:num>
  <w:num w:numId="5">
    <w:abstractNumId w:val="9"/>
  </w:num>
  <w:num w:numId="6">
    <w:abstractNumId w:val="0"/>
  </w:num>
  <w:num w:numId="7">
    <w:abstractNumId w:val="8"/>
  </w:num>
  <w:num w:numId="8">
    <w:abstractNumId w:val="3"/>
  </w:num>
  <w:num w:numId="9">
    <w:abstractNumId w:val="2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wMDQxsjQ3NTA2MjFX0lEKTi0uzszPAykwrQUA0GOkYywAAAA="/>
  </w:docVars>
  <w:rsids>
    <w:rsidRoot w:val="00DB2200"/>
    <w:rsid w:val="00014F5E"/>
    <w:rsid w:val="00023B42"/>
    <w:rsid w:val="0004725D"/>
    <w:rsid w:val="000921D2"/>
    <w:rsid w:val="00093D71"/>
    <w:rsid w:val="000B19A4"/>
    <w:rsid w:val="000B5EA9"/>
    <w:rsid w:val="000D5A43"/>
    <w:rsid w:val="001015BA"/>
    <w:rsid w:val="0012089B"/>
    <w:rsid w:val="00125CF0"/>
    <w:rsid w:val="00133042"/>
    <w:rsid w:val="0014365D"/>
    <w:rsid w:val="001472F5"/>
    <w:rsid w:val="00190869"/>
    <w:rsid w:val="001972D6"/>
    <w:rsid w:val="001A3506"/>
    <w:rsid w:val="00233A21"/>
    <w:rsid w:val="00241497"/>
    <w:rsid w:val="00256B36"/>
    <w:rsid w:val="0026478B"/>
    <w:rsid w:val="00272629"/>
    <w:rsid w:val="00280CE5"/>
    <w:rsid w:val="002A6A50"/>
    <w:rsid w:val="002B1990"/>
    <w:rsid w:val="002C1E66"/>
    <w:rsid w:val="002C2D51"/>
    <w:rsid w:val="002E0F4A"/>
    <w:rsid w:val="003322F3"/>
    <w:rsid w:val="003374C7"/>
    <w:rsid w:val="00364A0C"/>
    <w:rsid w:val="00373260"/>
    <w:rsid w:val="003E2F8F"/>
    <w:rsid w:val="003F1BFC"/>
    <w:rsid w:val="00412744"/>
    <w:rsid w:val="004359A7"/>
    <w:rsid w:val="004443D1"/>
    <w:rsid w:val="004537FA"/>
    <w:rsid w:val="0048356C"/>
    <w:rsid w:val="00533DBF"/>
    <w:rsid w:val="005405A2"/>
    <w:rsid w:val="0055522F"/>
    <w:rsid w:val="00555F45"/>
    <w:rsid w:val="005A1FE6"/>
    <w:rsid w:val="005C5F89"/>
    <w:rsid w:val="005E466D"/>
    <w:rsid w:val="00602867"/>
    <w:rsid w:val="00603797"/>
    <w:rsid w:val="00604308"/>
    <w:rsid w:val="00653338"/>
    <w:rsid w:val="0068143A"/>
    <w:rsid w:val="006B43E6"/>
    <w:rsid w:val="006E1FC6"/>
    <w:rsid w:val="00735FE0"/>
    <w:rsid w:val="00740FC6"/>
    <w:rsid w:val="00743ACC"/>
    <w:rsid w:val="00745043"/>
    <w:rsid w:val="007709FA"/>
    <w:rsid w:val="00792904"/>
    <w:rsid w:val="007F01A1"/>
    <w:rsid w:val="007F7987"/>
    <w:rsid w:val="00820330"/>
    <w:rsid w:val="00831A2C"/>
    <w:rsid w:val="008378F1"/>
    <w:rsid w:val="00865C1E"/>
    <w:rsid w:val="00883910"/>
    <w:rsid w:val="008C1391"/>
    <w:rsid w:val="008F42C1"/>
    <w:rsid w:val="00932140"/>
    <w:rsid w:val="009337C6"/>
    <w:rsid w:val="0099280E"/>
    <w:rsid w:val="009E056E"/>
    <w:rsid w:val="00A22247"/>
    <w:rsid w:val="00AB7484"/>
    <w:rsid w:val="00AC0559"/>
    <w:rsid w:val="00AD06CB"/>
    <w:rsid w:val="00B006E5"/>
    <w:rsid w:val="00B102DF"/>
    <w:rsid w:val="00B12F53"/>
    <w:rsid w:val="00B3716F"/>
    <w:rsid w:val="00B4782E"/>
    <w:rsid w:val="00B518B1"/>
    <w:rsid w:val="00B5564D"/>
    <w:rsid w:val="00BB0C25"/>
    <w:rsid w:val="00BC1E8C"/>
    <w:rsid w:val="00BE0DB9"/>
    <w:rsid w:val="00BE6070"/>
    <w:rsid w:val="00C7572C"/>
    <w:rsid w:val="00C93D5D"/>
    <w:rsid w:val="00CA4271"/>
    <w:rsid w:val="00CB4F9A"/>
    <w:rsid w:val="00CB6421"/>
    <w:rsid w:val="00CF1F8B"/>
    <w:rsid w:val="00CF513C"/>
    <w:rsid w:val="00D416EA"/>
    <w:rsid w:val="00D47F9E"/>
    <w:rsid w:val="00D50F42"/>
    <w:rsid w:val="00DA78A0"/>
    <w:rsid w:val="00DB2200"/>
    <w:rsid w:val="00DB6C57"/>
    <w:rsid w:val="00DD4E3D"/>
    <w:rsid w:val="00DD5043"/>
    <w:rsid w:val="00DE36AB"/>
    <w:rsid w:val="00E10DCA"/>
    <w:rsid w:val="00E211FC"/>
    <w:rsid w:val="00E64E46"/>
    <w:rsid w:val="00E7604A"/>
    <w:rsid w:val="00EF689A"/>
    <w:rsid w:val="00F04001"/>
    <w:rsid w:val="00F20258"/>
    <w:rsid w:val="00F25B8F"/>
    <w:rsid w:val="00F307E2"/>
    <w:rsid w:val="00F8132D"/>
    <w:rsid w:val="00F943B6"/>
    <w:rsid w:val="00FA63F9"/>
    <w:rsid w:val="00FC244E"/>
    <w:rsid w:val="00FC2AF2"/>
    <w:rsid w:val="00FE3BD0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B13C1"/>
  <w15:chartTrackingRefBased/>
  <w15:docId w15:val="{992BBC9A-1133-467D-BDAA-E04D66C5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200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2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B2200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B2200"/>
    <w:pPr>
      <w:ind w:left="720"/>
      <w:contextualSpacing/>
    </w:pPr>
  </w:style>
  <w:style w:type="table" w:styleId="TableGrid">
    <w:name w:val="Table Grid"/>
    <w:basedOn w:val="TableNormal"/>
    <w:uiPriority w:val="39"/>
    <w:rsid w:val="00DB2200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3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132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33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30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8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irstenanthony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ta Dawson</dc:creator>
  <cp:keywords/>
  <dc:description/>
  <cp:lastModifiedBy>Jonathan Jorge</cp:lastModifiedBy>
  <cp:revision>2</cp:revision>
  <dcterms:created xsi:type="dcterms:W3CDTF">2020-04-19T20:17:00Z</dcterms:created>
  <dcterms:modified xsi:type="dcterms:W3CDTF">2020-04-19T20:17:00Z</dcterms:modified>
</cp:coreProperties>
</file>